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9C95E4" w14:textId="77777777" w:rsidR="006C1C36" w:rsidRDefault="006C1C36">
      <w:pPr>
        <w:pStyle w:val="Heading1"/>
      </w:pPr>
      <w:bookmarkStart w:id="0" w:name="smart-todo"/>
    </w:p>
    <w:p w14:paraId="2C4FE1A6" w14:textId="77777777" w:rsidR="006C1C36" w:rsidRDefault="006C1C36">
      <w:pPr>
        <w:pStyle w:val="Heading1"/>
      </w:pPr>
    </w:p>
    <w:p w14:paraId="16D2260E" w14:textId="77777777" w:rsidR="006C1C36" w:rsidRDefault="006C1C36" w:rsidP="006C1C36">
      <w:pPr>
        <w:pStyle w:val="Heading1"/>
      </w:pPr>
    </w:p>
    <w:p w14:paraId="3EF56A80" w14:textId="42717CEB" w:rsidR="005C45BD" w:rsidRPr="006C1C36" w:rsidRDefault="00000000" w:rsidP="006C1C36">
      <w:pPr>
        <w:pStyle w:val="Heading1"/>
        <w:rPr>
          <w:b/>
          <w:bCs/>
          <w:sz w:val="48"/>
          <w:szCs w:val="48"/>
        </w:rPr>
      </w:pPr>
      <w:r w:rsidRPr="006C1C36">
        <w:rPr>
          <w:b/>
          <w:bCs/>
          <w:sz w:val="48"/>
          <w:szCs w:val="48"/>
        </w:rPr>
        <w:t>Smart Todo</w:t>
      </w:r>
    </w:p>
    <w:p w14:paraId="6803847E" w14:textId="77777777" w:rsidR="005C45BD" w:rsidRDefault="00000000">
      <w:pPr>
        <w:pStyle w:val="Heading3"/>
      </w:pPr>
      <w:bookmarkStart w:id="1" w:name="X5373cb0658ef3686daf89dd758fcec7e56df2b3"/>
      <w:r>
        <w:t>AI-Powered Context-Aware Task Management System</w:t>
      </w:r>
    </w:p>
    <w:p w14:paraId="69FEC75D" w14:textId="77777777" w:rsidR="005C45BD" w:rsidRDefault="00000000">
      <w:pPr>
        <w:pStyle w:val="FirstParagraph"/>
      </w:pPr>
      <w:r>
        <w:t>Smart Todo is an intelligent task management platform that leverages AI to auto-create tasks based on contextual data such as messages, notes, or emails. It also supports manual task creation, real-time context entry tracking, and dynamic task categorization based on urgency and content.</w:t>
      </w:r>
    </w:p>
    <w:p w14:paraId="6E3322B5" w14:textId="1E45A524" w:rsidR="005C45BD" w:rsidRDefault="005C45BD"/>
    <w:p w14:paraId="44C5DD88" w14:textId="77777777" w:rsidR="006C1C36" w:rsidRDefault="006C1C36">
      <w:pPr>
        <w:pStyle w:val="Heading2"/>
      </w:pPr>
      <w:bookmarkStart w:id="2" w:name="table-of-contents"/>
      <w:bookmarkEnd w:id="1"/>
    </w:p>
    <w:p w14:paraId="5DFD9912" w14:textId="77777777" w:rsidR="006C1C36" w:rsidRDefault="006C1C36">
      <w:pPr>
        <w:pStyle w:val="Heading2"/>
      </w:pPr>
    </w:p>
    <w:p w14:paraId="6E7B36CD" w14:textId="77777777" w:rsidR="006C1C36" w:rsidRDefault="006C1C36">
      <w:pPr>
        <w:pStyle w:val="Heading2"/>
      </w:pPr>
    </w:p>
    <w:p w14:paraId="7402DE7A" w14:textId="77777777" w:rsidR="006C1C36" w:rsidRDefault="006C1C36">
      <w:pPr>
        <w:pStyle w:val="Heading2"/>
      </w:pPr>
    </w:p>
    <w:p w14:paraId="6C6369BE" w14:textId="77777777" w:rsidR="006C1C36" w:rsidRDefault="006C1C36">
      <w:pPr>
        <w:pStyle w:val="Heading2"/>
      </w:pPr>
    </w:p>
    <w:p w14:paraId="74EB9D31" w14:textId="77777777" w:rsidR="006C1C36" w:rsidRDefault="006C1C36">
      <w:pPr>
        <w:pStyle w:val="Heading2"/>
      </w:pPr>
    </w:p>
    <w:p w14:paraId="5AA746D4" w14:textId="77777777" w:rsidR="006C1C36" w:rsidRDefault="006C1C36">
      <w:pPr>
        <w:pStyle w:val="Heading2"/>
      </w:pPr>
    </w:p>
    <w:p w14:paraId="025082EA" w14:textId="77777777" w:rsidR="006C1C36" w:rsidRDefault="006C1C36">
      <w:pPr>
        <w:pStyle w:val="Heading2"/>
      </w:pPr>
    </w:p>
    <w:p w14:paraId="4EAB3049" w14:textId="77777777" w:rsidR="006C1C36" w:rsidRDefault="006C1C36">
      <w:pPr>
        <w:pStyle w:val="Heading2"/>
      </w:pPr>
    </w:p>
    <w:p w14:paraId="7A51097B" w14:textId="77777777" w:rsidR="006C1C36" w:rsidRDefault="006C1C36" w:rsidP="006C1C36">
      <w:pPr>
        <w:pStyle w:val="BodyText"/>
      </w:pPr>
    </w:p>
    <w:p w14:paraId="309DE665" w14:textId="77777777" w:rsidR="006C1C36" w:rsidRDefault="006C1C36" w:rsidP="006C1C36">
      <w:pPr>
        <w:pStyle w:val="BodyText"/>
      </w:pPr>
    </w:p>
    <w:p w14:paraId="70342659" w14:textId="77777777" w:rsidR="006C1C36" w:rsidRPr="006C1C36" w:rsidRDefault="006C1C36" w:rsidP="006C1C36">
      <w:pPr>
        <w:pStyle w:val="BodyText"/>
      </w:pPr>
    </w:p>
    <w:p w14:paraId="3AC7777C" w14:textId="67D4121F" w:rsidR="005C45BD" w:rsidRDefault="00000000">
      <w:pPr>
        <w:pStyle w:val="Heading2"/>
      </w:pPr>
      <w:r>
        <w:lastRenderedPageBreak/>
        <w:t>Table of Contents</w:t>
      </w:r>
    </w:p>
    <w:p w14:paraId="113FA219" w14:textId="77777777" w:rsidR="005C45BD" w:rsidRDefault="00000000">
      <w:pPr>
        <w:pStyle w:val="Compact"/>
        <w:numPr>
          <w:ilvl w:val="0"/>
          <w:numId w:val="2"/>
        </w:numPr>
      </w:pPr>
      <w:hyperlink w:anchor="overview">
        <w:r>
          <w:rPr>
            <w:rStyle w:val="Hyperlink"/>
          </w:rPr>
          <w:t>Overview</w:t>
        </w:r>
      </w:hyperlink>
    </w:p>
    <w:p w14:paraId="513A4896" w14:textId="77777777" w:rsidR="005C45BD" w:rsidRDefault="00000000">
      <w:pPr>
        <w:pStyle w:val="Compact"/>
        <w:numPr>
          <w:ilvl w:val="0"/>
          <w:numId w:val="2"/>
        </w:numPr>
      </w:pPr>
      <w:hyperlink w:anchor="X766782e246d91d454ec3fb1e3970c16bb6366fd">
        <w:r>
          <w:rPr>
            <w:rStyle w:val="Hyperlink"/>
          </w:rPr>
          <w:t>Task APIs</w:t>
        </w:r>
      </w:hyperlink>
    </w:p>
    <w:p w14:paraId="43FF827A" w14:textId="77777777" w:rsidR="005C45BD" w:rsidRDefault="00000000">
      <w:pPr>
        <w:pStyle w:val="Compact"/>
        <w:numPr>
          <w:ilvl w:val="1"/>
          <w:numId w:val="3"/>
        </w:numPr>
      </w:pPr>
      <w:hyperlink w:anchor="X057303cd603c81e453d014784b8f5da16ffbb42">
        <w:r>
          <w:rPr>
            <w:rStyle w:val="Hyperlink"/>
          </w:rPr>
          <w:t>GET /tasks/</w:t>
        </w:r>
      </w:hyperlink>
    </w:p>
    <w:p w14:paraId="3C3D4FF2" w14:textId="77777777" w:rsidR="005C45BD" w:rsidRDefault="00000000">
      <w:pPr>
        <w:pStyle w:val="Compact"/>
        <w:numPr>
          <w:ilvl w:val="1"/>
          <w:numId w:val="3"/>
        </w:numPr>
      </w:pPr>
      <w:hyperlink w:anchor="X6ecb6a9e2bac8ac034182e14cd484255be025ec">
        <w:r>
          <w:rPr>
            <w:rStyle w:val="Hyperlink"/>
          </w:rPr>
          <w:t>POST /tasks/create/</w:t>
        </w:r>
      </w:hyperlink>
    </w:p>
    <w:p w14:paraId="1730D7A6" w14:textId="77777777" w:rsidR="005C45BD" w:rsidRDefault="00000000">
      <w:pPr>
        <w:pStyle w:val="Compact"/>
        <w:numPr>
          <w:ilvl w:val="1"/>
          <w:numId w:val="3"/>
        </w:numPr>
      </w:pPr>
      <w:hyperlink w:anchor="X081813e7f346f2c5d934b07d32a053ef6a21b5e">
        <w:r>
          <w:rPr>
            <w:rStyle w:val="Hyperlink"/>
          </w:rPr>
          <w:t>PATCH /tasks/</w:t>
        </w:r>
      </w:hyperlink>
      <w:hyperlink w:anchor="X081813e7f346f2c5d934b07d32a053ef6a21b5e">
        <w:r>
          <w:rPr>
            <w:rStyle w:val="Hyperlink"/>
          </w:rPr>
          <w:t>/</w:t>
        </w:r>
      </w:hyperlink>
    </w:p>
    <w:p w14:paraId="47CDC1E3" w14:textId="77777777" w:rsidR="005C45BD" w:rsidRDefault="00000000">
      <w:pPr>
        <w:pStyle w:val="Compact"/>
        <w:numPr>
          <w:ilvl w:val="0"/>
          <w:numId w:val="2"/>
        </w:numPr>
      </w:pPr>
      <w:hyperlink w:anchor="X693599987573139d7faf03362356aa9aca17d64">
        <w:r>
          <w:rPr>
            <w:rStyle w:val="Hyperlink"/>
          </w:rPr>
          <w:t>Category API</w:t>
        </w:r>
      </w:hyperlink>
    </w:p>
    <w:p w14:paraId="3B93FF5A" w14:textId="77777777" w:rsidR="005C45BD" w:rsidRDefault="00000000">
      <w:pPr>
        <w:pStyle w:val="Compact"/>
        <w:numPr>
          <w:ilvl w:val="1"/>
          <w:numId w:val="4"/>
        </w:numPr>
      </w:pPr>
      <w:hyperlink w:anchor="X8fceb358cf60f89b5dfd3fad09cff17c2cacd81">
        <w:r>
          <w:rPr>
            <w:rStyle w:val="Hyperlink"/>
          </w:rPr>
          <w:t>GET /categories/</w:t>
        </w:r>
      </w:hyperlink>
    </w:p>
    <w:p w14:paraId="37B7EA06" w14:textId="77777777" w:rsidR="005C45BD" w:rsidRDefault="00000000">
      <w:pPr>
        <w:pStyle w:val="Compact"/>
        <w:numPr>
          <w:ilvl w:val="0"/>
          <w:numId w:val="2"/>
        </w:numPr>
      </w:pPr>
      <w:hyperlink w:anchor="X791e83616b0ddb95f4306fb706f32ad3254f65e">
        <w:r>
          <w:rPr>
            <w:rStyle w:val="Hyperlink"/>
          </w:rPr>
          <w:t>Context APIs</w:t>
        </w:r>
      </w:hyperlink>
    </w:p>
    <w:p w14:paraId="2599C937" w14:textId="77777777" w:rsidR="005C45BD" w:rsidRDefault="00000000">
      <w:pPr>
        <w:pStyle w:val="Compact"/>
        <w:numPr>
          <w:ilvl w:val="1"/>
          <w:numId w:val="5"/>
        </w:numPr>
      </w:pPr>
      <w:hyperlink w:anchor="X7731ba65e955a817e0e5c871de97b3c95452995">
        <w:r>
          <w:rPr>
            <w:rStyle w:val="Hyperlink"/>
          </w:rPr>
          <w:t>GET /context/</w:t>
        </w:r>
      </w:hyperlink>
    </w:p>
    <w:p w14:paraId="17C8FF13" w14:textId="77777777" w:rsidR="005C45BD" w:rsidRDefault="00000000">
      <w:pPr>
        <w:pStyle w:val="Compact"/>
        <w:numPr>
          <w:ilvl w:val="1"/>
          <w:numId w:val="5"/>
        </w:numPr>
      </w:pPr>
      <w:hyperlink w:anchor="Xcb817dcf27f15d39826d47856126651f2649c44">
        <w:r>
          <w:rPr>
            <w:rStyle w:val="Hyperlink"/>
          </w:rPr>
          <w:t>POST /context/add/</w:t>
        </w:r>
      </w:hyperlink>
    </w:p>
    <w:p w14:paraId="14EE494E" w14:textId="77777777" w:rsidR="005C45BD" w:rsidRDefault="00000000">
      <w:pPr>
        <w:pStyle w:val="Compact"/>
        <w:numPr>
          <w:ilvl w:val="0"/>
          <w:numId w:val="2"/>
        </w:numPr>
      </w:pPr>
      <w:hyperlink w:anchor="X4164088ed51cf06c6b5b6e33fd2291d6be2f8e6">
        <w:r>
          <w:rPr>
            <w:rStyle w:val="Hyperlink"/>
          </w:rPr>
          <w:t>AI Task Auto-Creation API</w:t>
        </w:r>
      </w:hyperlink>
    </w:p>
    <w:p w14:paraId="147F012B" w14:textId="77777777" w:rsidR="005C45BD" w:rsidRDefault="00000000">
      <w:pPr>
        <w:pStyle w:val="Compact"/>
        <w:numPr>
          <w:ilvl w:val="1"/>
          <w:numId w:val="6"/>
        </w:numPr>
      </w:pPr>
      <w:hyperlink w:anchor="X10617199dea6d52a9de0aa513206bae0862de51">
        <w:r>
          <w:rPr>
            <w:rStyle w:val="Hyperlink"/>
          </w:rPr>
          <w:t>POST /tasks/auto-create/</w:t>
        </w:r>
      </w:hyperlink>
    </w:p>
    <w:p w14:paraId="675C7B34" w14:textId="77777777" w:rsidR="005C45BD" w:rsidRDefault="00000000">
      <w:pPr>
        <w:pStyle w:val="Compact"/>
        <w:numPr>
          <w:ilvl w:val="0"/>
          <w:numId w:val="2"/>
        </w:numPr>
      </w:pPr>
      <w:hyperlink w:anchor="notes">
        <w:r>
          <w:rPr>
            <w:rStyle w:val="Hyperlink"/>
          </w:rPr>
          <w:t>Notes</w:t>
        </w:r>
      </w:hyperlink>
    </w:p>
    <w:p w14:paraId="4EFAD300" w14:textId="77777777" w:rsidR="006C1C36" w:rsidRDefault="006C1C36" w:rsidP="006C1C36">
      <w:pPr>
        <w:pStyle w:val="Compact"/>
      </w:pPr>
    </w:p>
    <w:p w14:paraId="3C8C0B00" w14:textId="77777777" w:rsidR="006C1C36" w:rsidRDefault="006C1C36" w:rsidP="006C1C36">
      <w:pPr>
        <w:pStyle w:val="Compact"/>
      </w:pPr>
    </w:p>
    <w:p w14:paraId="77B49DB5" w14:textId="77777777" w:rsidR="006C1C36" w:rsidRDefault="006C1C36" w:rsidP="006C1C36">
      <w:pPr>
        <w:pStyle w:val="Compact"/>
      </w:pPr>
    </w:p>
    <w:p w14:paraId="6630C413" w14:textId="77777777" w:rsidR="006C1C36" w:rsidRDefault="006C1C36" w:rsidP="006C1C36">
      <w:pPr>
        <w:pStyle w:val="Compact"/>
      </w:pPr>
    </w:p>
    <w:p w14:paraId="40F88E26" w14:textId="77777777" w:rsidR="006C1C36" w:rsidRDefault="006C1C36" w:rsidP="006C1C36">
      <w:pPr>
        <w:pStyle w:val="Compact"/>
      </w:pPr>
    </w:p>
    <w:p w14:paraId="257C1FE5" w14:textId="77777777" w:rsidR="006C1C36" w:rsidRDefault="006C1C36" w:rsidP="006C1C36">
      <w:pPr>
        <w:pStyle w:val="Compact"/>
      </w:pPr>
    </w:p>
    <w:p w14:paraId="2A076754" w14:textId="77777777" w:rsidR="006C1C36" w:rsidRDefault="006C1C36" w:rsidP="006C1C36">
      <w:pPr>
        <w:pStyle w:val="Compact"/>
      </w:pPr>
    </w:p>
    <w:p w14:paraId="04F93B9A" w14:textId="77777777" w:rsidR="006C1C36" w:rsidRDefault="006C1C36" w:rsidP="006C1C36">
      <w:pPr>
        <w:pStyle w:val="Compact"/>
      </w:pPr>
    </w:p>
    <w:p w14:paraId="362F0486" w14:textId="77777777" w:rsidR="006C1C36" w:rsidRDefault="006C1C36" w:rsidP="006C1C36">
      <w:pPr>
        <w:pStyle w:val="Compact"/>
      </w:pPr>
    </w:p>
    <w:p w14:paraId="16B69514" w14:textId="77777777" w:rsidR="006C1C36" w:rsidRDefault="006C1C36" w:rsidP="006C1C36">
      <w:pPr>
        <w:pStyle w:val="Compact"/>
      </w:pPr>
    </w:p>
    <w:p w14:paraId="101AF7E8" w14:textId="77777777" w:rsidR="006C1C36" w:rsidRDefault="006C1C36" w:rsidP="006C1C36">
      <w:pPr>
        <w:pStyle w:val="Compact"/>
      </w:pPr>
    </w:p>
    <w:p w14:paraId="5E738451" w14:textId="77777777" w:rsidR="006C1C36" w:rsidRDefault="006C1C36" w:rsidP="006C1C36">
      <w:pPr>
        <w:pStyle w:val="Compact"/>
      </w:pPr>
    </w:p>
    <w:p w14:paraId="1AA2588B" w14:textId="77777777" w:rsidR="006C1C36" w:rsidRDefault="006C1C36" w:rsidP="006C1C36">
      <w:pPr>
        <w:pStyle w:val="Compact"/>
      </w:pPr>
    </w:p>
    <w:p w14:paraId="5F62E7E6" w14:textId="77777777" w:rsidR="006C1C36" w:rsidRDefault="006C1C36" w:rsidP="006C1C36">
      <w:pPr>
        <w:pStyle w:val="Compact"/>
      </w:pPr>
    </w:p>
    <w:p w14:paraId="479B114A" w14:textId="77777777" w:rsidR="006C1C36" w:rsidRDefault="006C1C36" w:rsidP="006C1C36">
      <w:pPr>
        <w:pStyle w:val="Compact"/>
      </w:pPr>
    </w:p>
    <w:p w14:paraId="63271B1F" w14:textId="77777777" w:rsidR="006C1C36" w:rsidRDefault="006C1C36" w:rsidP="006C1C36">
      <w:pPr>
        <w:pStyle w:val="Compact"/>
      </w:pPr>
    </w:p>
    <w:p w14:paraId="66EECCDB" w14:textId="77777777" w:rsidR="006C1C36" w:rsidRDefault="006C1C36" w:rsidP="006C1C36">
      <w:pPr>
        <w:pStyle w:val="Compact"/>
      </w:pPr>
    </w:p>
    <w:p w14:paraId="18A1B284" w14:textId="77777777" w:rsidR="006C1C36" w:rsidRDefault="006C1C36" w:rsidP="006C1C36">
      <w:pPr>
        <w:pStyle w:val="Compact"/>
      </w:pPr>
    </w:p>
    <w:p w14:paraId="5025A0A1" w14:textId="77777777" w:rsidR="006C1C36" w:rsidRDefault="006C1C36" w:rsidP="006C1C36">
      <w:pPr>
        <w:pStyle w:val="Compact"/>
      </w:pPr>
    </w:p>
    <w:p w14:paraId="09B095CB" w14:textId="77777777" w:rsidR="006C1C36" w:rsidRDefault="006C1C36" w:rsidP="006C1C36">
      <w:pPr>
        <w:pStyle w:val="Compact"/>
      </w:pPr>
    </w:p>
    <w:p w14:paraId="06EE0623" w14:textId="77777777" w:rsidR="006C1C36" w:rsidRDefault="006C1C36" w:rsidP="006C1C36">
      <w:pPr>
        <w:pStyle w:val="Compact"/>
      </w:pPr>
    </w:p>
    <w:p w14:paraId="35DC1990" w14:textId="416DA580" w:rsidR="005C45BD" w:rsidRDefault="00000000">
      <w:pPr>
        <w:pStyle w:val="Heading2"/>
      </w:pPr>
      <w:bookmarkStart w:id="3" w:name="api-documentation"/>
      <w:bookmarkEnd w:id="2"/>
      <w:r>
        <w:t>API Documentation</w:t>
      </w:r>
    </w:p>
    <w:p w14:paraId="57CD7B6F" w14:textId="77777777" w:rsidR="005C45BD" w:rsidRDefault="00000000">
      <w:pPr>
        <w:pStyle w:val="Heading3"/>
      </w:pPr>
      <w:bookmarkStart w:id="4" w:name="overview"/>
      <w:r>
        <w:t>Overview</w:t>
      </w:r>
    </w:p>
    <w:p w14:paraId="01052E2A" w14:textId="77777777" w:rsidR="005C45BD" w:rsidRDefault="00000000">
      <w:pPr>
        <w:pStyle w:val="FirstParagraph"/>
      </w:pPr>
      <w:r>
        <w:t>This document provides detailed API documentation for the Smart Todo List application, including endpoints for tasks, categories, context, and AI-powered task creation.</w:t>
      </w:r>
    </w:p>
    <w:p w14:paraId="3EC8B6C2" w14:textId="77777777" w:rsidR="005C45BD" w:rsidRDefault="00000000">
      <w:pPr>
        <w:pStyle w:val="BodyText"/>
      </w:pPr>
      <w:r>
        <w:t xml:space="preserve">All APIs return data in </w:t>
      </w:r>
      <w:r>
        <w:rPr>
          <w:b/>
          <w:bCs/>
        </w:rPr>
        <w:t>JSON format</w:t>
      </w:r>
      <w:r>
        <w:t xml:space="preserve"> and are prefixed with:</w:t>
      </w:r>
    </w:p>
    <w:p w14:paraId="3517FE7B" w14:textId="77777777" w:rsidR="005C45BD" w:rsidRDefault="00000000">
      <w:pPr>
        <w:pStyle w:val="SourceCode"/>
      </w:pPr>
      <w:r>
        <w:rPr>
          <w:rStyle w:val="VerbatimChar"/>
        </w:rPr>
        <w:t>/api/</w:t>
      </w:r>
    </w:p>
    <w:p w14:paraId="748A76FE" w14:textId="77777777" w:rsidR="005C45BD" w:rsidRDefault="00000000">
      <w:r>
        <w:pict w14:anchorId="259CF134">
          <v:rect id="_x0000_i1027" style="width:0;height:1.5pt" o:hralign="center" o:hrstd="t" o:hr="t"/>
        </w:pict>
      </w:r>
    </w:p>
    <w:p w14:paraId="7F03E4F5" w14:textId="77777777" w:rsidR="005C45BD" w:rsidRDefault="00000000">
      <w:pPr>
        <w:pStyle w:val="Heading3"/>
      </w:pPr>
      <w:bookmarkStart w:id="5" w:name="task-apis"/>
      <w:bookmarkEnd w:id="4"/>
      <w:r>
        <w:t>1. Task APIs</w:t>
      </w:r>
    </w:p>
    <w:p w14:paraId="5373806A" w14:textId="77777777" w:rsidR="005C45BD" w:rsidRDefault="00000000">
      <w:pPr>
        <w:pStyle w:val="Heading4"/>
      </w:pPr>
      <w:bookmarkStart w:id="6" w:name="get-tasks"/>
      <w:r>
        <w:t xml:space="preserve">1.1 GET </w:t>
      </w:r>
      <w:r>
        <w:rPr>
          <w:rStyle w:val="VerbatimChar"/>
        </w:rPr>
        <w:t>/tasks/</w:t>
      </w:r>
    </w:p>
    <w:p w14:paraId="111254A0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Retrieve a list of all tasks, ordered by priority and deadline.</w:t>
      </w:r>
    </w:p>
    <w:p w14:paraId="07454A1B" w14:textId="77777777" w:rsidR="005C45BD" w:rsidRDefault="00000000">
      <w:pPr>
        <w:pStyle w:val="BodyText"/>
      </w:pPr>
      <w:r>
        <w:rPr>
          <w:b/>
          <w:bCs/>
        </w:rPr>
        <w:t>Response Format:</w:t>
      </w:r>
    </w:p>
    <w:p w14:paraId="0838A855" w14:textId="77777777" w:rsidR="005C45BD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 Tas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x layout issue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ad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1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OtherTok"/>
        </w:rPr>
        <w:t>]</w:t>
      </w:r>
    </w:p>
    <w:p w14:paraId="009E730A" w14:textId="77777777" w:rsidR="005C45BD" w:rsidRDefault="00000000">
      <w:r>
        <w:pict w14:anchorId="10DE2CF0">
          <v:rect id="_x0000_i1028" style="width:0;height:1.5pt" o:hralign="center" o:hrstd="t" o:hr="t"/>
        </w:pict>
      </w:r>
    </w:p>
    <w:p w14:paraId="59AFF5E9" w14:textId="77777777" w:rsidR="005C45BD" w:rsidRDefault="00000000">
      <w:pPr>
        <w:pStyle w:val="Heading4"/>
      </w:pPr>
      <w:bookmarkStart w:id="7" w:name="post-taskscreate"/>
      <w:bookmarkEnd w:id="6"/>
      <w:r>
        <w:t xml:space="preserve">1.2 POST </w:t>
      </w:r>
      <w:r>
        <w:rPr>
          <w:rStyle w:val="VerbatimChar"/>
        </w:rPr>
        <w:t>/tasks/create/</w:t>
      </w:r>
    </w:p>
    <w:p w14:paraId="4E79DD16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Manually create a new task.</w:t>
      </w:r>
    </w:p>
    <w:p w14:paraId="34237A72" w14:textId="77777777" w:rsidR="005C45BD" w:rsidRDefault="00000000">
      <w:pPr>
        <w:pStyle w:val="BodyText"/>
      </w:pPr>
      <w:r>
        <w:rPr>
          <w:b/>
          <w:bCs/>
        </w:rPr>
        <w:t>Request Body:</w:t>
      </w:r>
    </w:p>
    <w:p w14:paraId="501D3F01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ckend Tas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t up API endpoin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ck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ad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11"</w:t>
      </w:r>
      <w:r>
        <w:br/>
      </w:r>
      <w:r>
        <w:rPr>
          <w:rStyle w:val="FunctionTok"/>
        </w:rPr>
        <w:t>}</w:t>
      </w:r>
    </w:p>
    <w:p w14:paraId="0D06F02B" w14:textId="77777777" w:rsidR="005C45BD" w:rsidRDefault="00000000">
      <w:pPr>
        <w:pStyle w:val="FirstParagraph"/>
      </w:pPr>
      <w:r>
        <w:rPr>
          <w:b/>
          <w:bCs/>
        </w:rPr>
        <w:t>Response:</w:t>
      </w:r>
      <w:r>
        <w:t xml:space="preserve"> </w:t>
      </w:r>
      <w:r>
        <w:rPr>
          <w:rStyle w:val="VerbatimChar"/>
        </w:rPr>
        <w:t>201 Created</w:t>
      </w:r>
    </w:p>
    <w:p w14:paraId="5E385D30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ckend Tas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t up API endpoint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ck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ad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11"</w:t>
      </w:r>
      <w:r>
        <w:br/>
      </w:r>
      <w:r>
        <w:rPr>
          <w:rStyle w:val="FunctionTok"/>
        </w:rPr>
        <w:t>}</w:t>
      </w:r>
    </w:p>
    <w:p w14:paraId="335BE3CA" w14:textId="77777777" w:rsidR="005C45BD" w:rsidRDefault="00000000">
      <w:r>
        <w:pict w14:anchorId="366EACE2">
          <v:rect id="_x0000_i1029" style="width:0;height:1.5pt" o:hralign="center" o:hrstd="t" o:hr="t"/>
        </w:pict>
      </w:r>
    </w:p>
    <w:p w14:paraId="673E7EB1" w14:textId="77777777" w:rsidR="005C45BD" w:rsidRDefault="00000000">
      <w:pPr>
        <w:pStyle w:val="Heading4"/>
      </w:pPr>
      <w:bookmarkStart w:id="8" w:name="patch-tasksid"/>
      <w:bookmarkEnd w:id="7"/>
      <w:r>
        <w:t xml:space="preserve">1.3 PATCH </w:t>
      </w:r>
      <w:r>
        <w:rPr>
          <w:rStyle w:val="VerbatimChar"/>
        </w:rPr>
        <w:t>/tasks/&lt;id&gt;/</w:t>
      </w:r>
    </w:p>
    <w:p w14:paraId="638F42FC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Retrieve or update an existing task using its ID.</w:t>
      </w:r>
    </w:p>
    <w:p w14:paraId="0A09B2F7" w14:textId="77777777" w:rsidR="005C45BD" w:rsidRDefault="00000000">
      <w:pPr>
        <w:pStyle w:val="BodyText"/>
      </w:pPr>
      <w:r>
        <w:rPr>
          <w:b/>
          <w:bCs/>
        </w:rPr>
        <w:t>Example Request:</w:t>
      </w:r>
    </w:p>
    <w:p w14:paraId="3123530C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br/>
      </w:r>
      <w:r>
        <w:rPr>
          <w:rStyle w:val="FunctionTok"/>
        </w:rPr>
        <w:t>}</w:t>
      </w:r>
    </w:p>
    <w:p w14:paraId="3335B85F" w14:textId="77777777" w:rsidR="005C45BD" w:rsidRDefault="00000000">
      <w:pPr>
        <w:pStyle w:val="FirstParagraph"/>
      </w:pPr>
      <w:r>
        <w:rPr>
          <w:b/>
          <w:bCs/>
        </w:rPr>
        <w:t>Response:</w:t>
      </w:r>
      <w:r>
        <w:t xml:space="preserve"> </w:t>
      </w:r>
      <w:r>
        <w:rPr>
          <w:rStyle w:val="VerbatimChar"/>
        </w:rPr>
        <w:t>200 OK</w:t>
      </w:r>
    </w:p>
    <w:p w14:paraId="2EEED327" w14:textId="77777777" w:rsidR="005C45BD" w:rsidRDefault="00000000">
      <w:r>
        <w:pict w14:anchorId="4EEB2EB2">
          <v:rect id="_x0000_i1030" style="width:0;height:1.5pt" o:hralign="center" o:hrstd="t" o:hr="t"/>
        </w:pict>
      </w:r>
    </w:p>
    <w:p w14:paraId="1B275351" w14:textId="77777777" w:rsidR="005C45BD" w:rsidRDefault="00000000">
      <w:pPr>
        <w:pStyle w:val="Heading3"/>
      </w:pPr>
      <w:bookmarkStart w:id="9" w:name="category-api"/>
      <w:bookmarkEnd w:id="5"/>
      <w:bookmarkEnd w:id="8"/>
      <w:r>
        <w:t>2. Category API</w:t>
      </w:r>
    </w:p>
    <w:p w14:paraId="4EB3FD3A" w14:textId="77777777" w:rsidR="005C45BD" w:rsidRDefault="00000000">
      <w:pPr>
        <w:pStyle w:val="Heading4"/>
      </w:pPr>
      <w:bookmarkStart w:id="10" w:name="get-categories"/>
      <w:r>
        <w:t xml:space="preserve">2.1 GET </w:t>
      </w:r>
      <w:r>
        <w:rPr>
          <w:rStyle w:val="VerbatimChar"/>
        </w:rPr>
        <w:t>/categories/</w:t>
      </w:r>
    </w:p>
    <w:p w14:paraId="6A0679C0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Retrieve a list of all available task categories.</w:t>
      </w:r>
    </w:p>
    <w:p w14:paraId="1579B93B" w14:textId="77777777" w:rsidR="005C45BD" w:rsidRDefault="00000000">
      <w:pPr>
        <w:pStyle w:val="BodyText"/>
      </w:pPr>
      <w:r>
        <w:rPr>
          <w:b/>
          <w:bCs/>
        </w:rPr>
        <w:t>Response Format:</w:t>
      </w:r>
    </w:p>
    <w:p w14:paraId="79C3D749" w14:textId="77777777" w:rsidR="005C45BD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ckend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6926F6F7" w14:textId="77777777" w:rsidR="005C45BD" w:rsidRDefault="00000000">
      <w:r>
        <w:pict w14:anchorId="2F6B3F47">
          <v:rect id="_x0000_i1031" style="width:0;height:1.5pt" o:hralign="center" o:hrstd="t" o:hr="t"/>
        </w:pict>
      </w:r>
    </w:p>
    <w:p w14:paraId="16DD4DDB" w14:textId="77777777" w:rsidR="005C45BD" w:rsidRDefault="00000000">
      <w:pPr>
        <w:pStyle w:val="Heading3"/>
      </w:pPr>
      <w:bookmarkStart w:id="11" w:name="context-apis"/>
      <w:bookmarkEnd w:id="9"/>
      <w:bookmarkEnd w:id="10"/>
      <w:r>
        <w:t>3. Context APIs</w:t>
      </w:r>
    </w:p>
    <w:p w14:paraId="43008228" w14:textId="77777777" w:rsidR="005C45BD" w:rsidRDefault="00000000">
      <w:pPr>
        <w:pStyle w:val="Heading4"/>
      </w:pPr>
      <w:bookmarkStart w:id="12" w:name="get-context"/>
      <w:r>
        <w:t xml:space="preserve">3.1 GET </w:t>
      </w:r>
      <w:r>
        <w:rPr>
          <w:rStyle w:val="VerbatimChar"/>
        </w:rPr>
        <w:t>/context/</w:t>
      </w:r>
    </w:p>
    <w:p w14:paraId="058E09D5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Retrieve all saved context entries, ordered by timestamp.</w:t>
      </w:r>
    </w:p>
    <w:p w14:paraId="351BE6ED" w14:textId="77777777" w:rsidR="005C45BD" w:rsidRDefault="00000000">
      <w:pPr>
        <w:pStyle w:val="BodyText"/>
      </w:pPr>
      <w:r>
        <w:rPr>
          <w:b/>
          <w:bCs/>
        </w:rPr>
        <w:t>Response Format:</w:t>
      </w:r>
    </w:p>
    <w:p w14:paraId="0A76F4EF" w14:textId="77777777" w:rsidR="005C45BD" w:rsidRDefault="0000000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x UI layou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05T13:40:00Z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09F1858" w14:textId="77777777" w:rsidR="005C45BD" w:rsidRDefault="00000000">
      <w:r>
        <w:pict w14:anchorId="40674DC0">
          <v:rect id="_x0000_i1032" style="width:0;height:1.5pt" o:hralign="center" o:hrstd="t" o:hr="t"/>
        </w:pict>
      </w:r>
    </w:p>
    <w:p w14:paraId="42759F31" w14:textId="77777777" w:rsidR="005C45BD" w:rsidRDefault="00000000">
      <w:pPr>
        <w:pStyle w:val="Heading4"/>
      </w:pPr>
      <w:bookmarkStart w:id="13" w:name="post-contextadd"/>
      <w:bookmarkEnd w:id="12"/>
      <w:r>
        <w:t xml:space="preserve">3.2 POST </w:t>
      </w:r>
      <w:r>
        <w:rPr>
          <w:rStyle w:val="VerbatimChar"/>
        </w:rPr>
        <w:t>/context/add/</w:t>
      </w:r>
    </w:p>
    <w:p w14:paraId="3568EF9F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Create a new context entry.</w:t>
      </w:r>
    </w:p>
    <w:p w14:paraId="15BD71EB" w14:textId="77777777" w:rsidR="005C45BD" w:rsidRDefault="00000000">
      <w:pPr>
        <w:pStyle w:val="BodyText"/>
      </w:pPr>
      <w:r>
        <w:rPr>
          <w:b/>
          <w:bCs/>
        </w:rPr>
        <w:t>Request Body:</w:t>
      </w:r>
    </w:p>
    <w:p w14:paraId="1FC7FEF8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x UI layout"</w:t>
      </w:r>
      <w:r>
        <w:br/>
      </w:r>
      <w:r>
        <w:rPr>
          <w:rStyle w:val="FunctionTok"/>
        </w:rPr>
        <w:t>}</w:t>
      </w:r>
    </w:p>
    <w:p w14:paraId="568D2538" w14:textId="77777777" w:rsidR="005C45BD" w:rsidRDefault="00000000">
      <w:pPr>
        <w:pStyle w:val="FirstParagraph"/>
      </w:pPr>
      <w:r>
        <w:rPr>
          <w:b/>
          <w:bCs/>
        </w:rPr>
        <w:t>Response:</w:t>
      </w:r>
      <w:r>
        <w:t xml:space="preserve"> </w:t>
      </w:r>
      <w:r>
        <w:rPr>
          <w:rStyle w:val="VerbatimChar"/>
        </w:rPr>
        <w:t>201 Created</w:t>
      </w:r>
    </w:p>
    <w:p w14:paraId="7FD9A6DD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x UI layou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05T13:40:00Z"</w:t>
      </w:r>
      <w:r>
        <w:br/>
      </w:r>
      <w:r>
        <w:rPr>
          <w:rStyle w:val="FunctionTok"/>
        </w:rPr>
        <w:t>}</w:t>
      </w:r>
    </w:p>
    <w:p w14:paraId="5BE35E1A" w14:textId="77777777" w:rsidR="005C45BD" w:rsidRDefault="00000000">
      <w:r>
        <w:pict w14:anchorId="561E991D">
          <v:rect id="_x0000_i1033" style="width:0;height:1.5pt" o:hralign="center" o:hrstd="t" o:hr="t"/>
        </w:pict>
      </w:r>
    </w:p>
    <w:p w14:paraId="3C9DE1FD" w14:textId="77777777" w:rsidR="005C45BD" w:rsidRDefault="00000000">
      <w:pPr>
        <w:pStyle w:val="Heading3"/>
      </w:pPr>
      <w:bookmarkStart w:id="14" w:name="ai-task-auto-creation-api"/>
      <w:bookmarkEnd w:id="11"/>
      <w:bookmarkEnd w:id="13"/>
      <w:r>
        <w:t>4. AI Task Auto-Creation API</w:t>
      </w:r>
    </w:p>
    <w:p w14:paraId="0FF378E3" w14:textId="77777777" w:rsidR="005C45BD" w:rsidRDefault="00000000">
      <w:pPr>
        <w:pStyle w:val="Heading4"/>
      </w:pPr>
      <w:bookmarkStart w:id="15" w:name="post-tasksauto-create"/>
      <w:r>
        <w:t xml:space="preserve">4.1 POST </w:t>
      </w:r>
      <w:r>
        <w:rPr>
          <w:rStyle w:val="VerbatimChar"/>
        </w:rPr>
        <w:t>/tasks/auto-create/</w:t>
      </w:r>
    </w:p>
    <w:p w14:paraId="0A714501" w14:textId="77777777" w:rsidR="005C45BD" w:rsidRDefault="00000000">
      <w:pPr>
        <w:pStyle w:val="FirstParagraph"/>
      </w:pPr>
      <w:r>
        <w:rPr>
          <w:b/>
          <w:bCs/>
        </w:rPr>
        <w:t>Description:</w:t>
      </w:r>
      <w:r>
        <w:t xml:space="preserve"> Automatically generate a task based on the provided context using AI.</w:t>
      </w:r>
    </w:p>
    <w:p w14:paraId="3670F51B" w14:textId="77777777" w:rsidR="005C45BD" w:rsidRDefault="00000000">
      <w:pPr>
        <w:pStyle w:val="BodyText"/>
      </w:pPr>
      <w:r>
        <w:rPr>
          <w:b/>
          <w:bCs/>
        </w:rPr>
        <w:t>Request Body:</w:t>
      </w:r>
    </w:p>
    <w:p w14:paraId="2677DA10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cont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heck the image size.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5EF555B4" w14:textId="77777777" w:rsidR="005C45BD" w:rsidRDefault="00000000">
      <w:pPr>
        <w:pStyle w:val="FirstParagraph"/>
      </w:pPr>
      <w:r>
        <w:rPr>
          <w:b/>
          <w:bCs/>
        </w:rPr>
        <w:t>AI-Generated Task Response:</w:t>
      </w:r>
      <w:r>
        <w:t xml:space="preserve"> </w:t>
      </w:r>
      <w:r>
        <w:rPr>
          <w:rStyle w:val="VerbatimChar"/>
        </w:rPr>
        <w:t>201 Created</w:t>
      </w:r>
    </w:p>
    <w:p w14:paraId="04E5B595" w14:textId="77777777" w:rsidR="005C45BD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 Tas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uto-created task (Context: Check the image size.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teg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o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adlin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5-07-09"</w:t>
      </w:r>
      <w:r>
        <w:br/>
      </w:r>
      <w:r>
        <w:rPr>
          <w:rStyle w:val="FunctionTok"/>
        </w:rPr>
        <w:t>}</w:t>
      </w:r>
    </w:p>
    <w:p w14:paraId="7B73CAC6" w14:textId="77777777" w:rsidR="005C45BD" w:rsidRDefault="00000000">
      <w:r>
        <w:pict w14:anchorId="6EE4C99F">
          <v:rect id="_x0000_i1034" style="width:0;height:1.5pt" o:hralign="center" o:hrstd="t" o:hr="t"/>
        </w:pict>
      </w:r>
    </w:p>
    <w:p w14:paraId="0E1D2960" w14:textId="77777777" w:rsidR="006C1C36" w:rsidRDefault="006C1C36">
      <w:pPr>
        <w:pStyle w:val="Heading3"/>
      </w:pPr>
      <w:bookmarkStart w:id="16" w:name="notes"/>
      <w:bookmarkEnd w:id="14"/>
      <w:bookmarkEnd w:id="15"/>
    </w:p>
    <w:p w14:paraId="2437103B" w14:textId="170AA308" w:rsidR="005C45BD" w:rsidRDefault="00000000">
      <w:pPr>
        <w:pStyle w:val="Heading3"/>
      </w:pPr>
      <w:r>
        <w:t>Notes</w:t>
      </w:r>
    </w:p>
    <w:p w14:paraId="6F767C7A" w14:textId="77777777" w:rsidR="005C45BD" w:rsidRDefault="00000000">
      <w:pPr>
        <w:pStyle w:val="Compact"/>
        <w:numPr>
          <w:ilvl w:val="0"/>
          <w:numId w:val="7"/>
        </w:numPr>
      </w:pPr>
      <w:r>
        <w:t xml:space="preserve">All endpoints return validation errors with </w:t>
      </w:r>
      <w:r>
        <w:rPr>
          <w:rStyle w:val="VerbatimChar"/>
        </w:rPr>
        <w:t>400 Bad Request</w:t>
      </w:r>
      <w:r>
        <w:t xml:space="preserve"> if the input is invalid.</w:t>
      </w:r>
    </w:p>
    <w:p w14:paraId="2F923461" w14:textId="77777777" w:rsidR="005C45BD" w:rsidRDefault="00000000">
      <w:pPr>
        <w:pStyle w:val="Compact"/>
        <w:numPr>
          <w:ilvl w:val="0"/>
          <w:numId w:val="7"/>
        </w:numPr>
      </w:pPr>
      <w:r>
        <w:t xml:space="preserve">AI-generated tasks are identified by the description prefix: </w:t>
      </w:r>
      <w:r>
        <w:rPr>
          <w:b/>
          <w:bCs/>
        </w:rPr>
        <w:t>“Auto-created task”</w:t>
      </w:r>
      <w:r>
        <w:t>.</w:t>
      </w:r>
    </w:p>
    <w:p w14:paraId="16F041FC" w14:textId="77777777" w:rsidR="005C45BD" w:rsidRDefault="00000000">
      <w:pPr>
        <w:pStyle w:val="Compact"/>
        <w:numPr>
          <w:ilvl w:val="0"/>
          <w:numId w:val="7"/>
        </w:numPr>
      </w:pPr>
      <w:r>
        <w:t>CORS headers must be configured properly when calling APIs from a frontend.</w:t>
      </w:r>
      <w:bookmarkEnd w:id="0"/>
      <w:bookmarkEnd w:id="3"/>
      <w:bookmarkEnd w:id="16"/>
    </w:p>
    <w:sectPr w:rsidR="005C45B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48D9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18E8D9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3F4A0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6270560">
    <w:abstractNumId w:val="0"/>
  </w:num>
  <w:num w:numId="2" w16cid:durableId="383595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9868143">
    <w:abstractNumId w:val="1"/>
  </w:num>
  <w:num w:numId="4" w16cid:durableId="160970462">
    <w:abstractNumId w:val="1"/>
  </w:num>
  <w:num w:numId="5" w16cid:durableId="1929381395">
    <w:abstractNumId w:val="1"/>
  </w:num>
  <w:num w:numId="6" w16cid:durableId="1306666157">
    <w:abstractNumId w:val="1"/>
  </w:num>
  <w:num w:numId="7" w16cid:durableId="16596532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45BD"/>
    <w:rsid w:val="005C45BD"/>
    <w:rsid w:val="006053BB"/>
    <w:rsid w:val="006C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2BF125"/>
  <w15:docId w15:val="{054A8056-4B31-4DBD-A99A-A88FA48C6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574</Words>
  <Characters>3276</Characters>
  <Application>Microsoft Office Word</Application>
  <DocSecurity>0</DocSecurity>
  <Lines>27</Lines>
  <Paragraphs>7</Paragraphs>
  <ScaleCrop>false</ScaleCrop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pitha N G</cp:lastModifiedBy>
  <cp:revision>2</cp:revision>
  <dcterms:created xsi:type="dcterms:W3CDTF">2025-07-06T11:48:00Z</dcterms:created>
  <dcterms:modified xsi:type="dcterms:W3CDTF">2025-07-06T11:55:00Z</dcterms:modified>
</cp:coreProperties>
</file>